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5935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iktoria Filipe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oanna Pest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